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4750" w:type="pct"/>
        <w:jc w:val="center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8"/>
        <w:gridCol w:w="2175"/>
        <w:gridCol w:w="1093"/>
        <w:gridCol w:w="1845"/>
        <w:gridCol w:w="1911"/>
      </w:tblGrid>
      <w:tr w:rsidR="001A684D" w14:paraId="5F469060" w14:textId="77777777" w:rsidTr="001A684D">
        <w:trPr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6AC60D1" w14:textId="77777777" w:rsidR="001A684D" w:rsidRDefault="001A684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ales Model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516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TA</w:t>
            </w:r>
            <w:proofErr w:type="gramEnd"/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0B01F4" w14:textId="77777777" w:rsidR="001A684D" w:rsidRDefault="001A684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Invoic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umber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87261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56A0D1" w14:textId="77777777" w:rsidR="001A684D" w:rsidRDefault="001A684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ealer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H390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1644E17" w14:textId="77777777" w:rsidR="001A684D" w:rsidRDefault="001A684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.O. Number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N89500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148BDD" w14:textId="77777777" w:rsidR="001A684D" w:rsidRDefault="001A684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nvoice Date: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994-10-21 </w:t>
            </w:r>
          </w:p>
        </w:tc>
      </w:tr>
    </w:tbl>
    <w:p w14:paraId="311D8CB7" w14:textId="77777777" w:rsidR="001A684D" w:rsidRDefault="001A684D" w:rsidP="001A684D">
      <w:pPr>
        <w:jc w:val="center"/>
        <w:rPr>
          <w:rFonts w:ascii="Helvetica" w:eastAsia="Times New Roman" w:hAnsi="Helvetica"/>
          <w:color w:val="000000"/>
        </w:rPr>
      </w:pPr>
      <w:r>
        <w:rPr>
          <w:rFonts w:ascii="Helvetica" w:eastAsia="Times New Roman" w:hAnsi="Helvetica"/>
          <w:color w:val="000000"/>
        </w:rPr>
        <w:pict w14:anchorId="5C0C4F4E">
          <v:rect id="_x0000_i1025" style="width:444.6pt;height:.75pt" o:hrpct="950" o:hralign="center" o:hrstd="t" o:hrnoshade="t" o:hr="t" fillcolor="black" stroked="f"/>
        </w:pict>
      </w:r>
    </w:p>
    <w:tbl>
      <w:tblPr>
        <w:tblW w:w="4750" w:type="pct"/>
        <w:jc w:val="center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92"/>
      </w:tblGrid>
      <w:tr w:rsidR="001A684D" w14:paraId="4674238F" w14:textId="77777777" w:rsidTr="001A684D">
        <w:trPr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AC1A27" w14:textId="77777777" w:rsidR="001A684D" w:rsidRDefault="001A684D">
            <w:pPr>
              <w:rPr>
                <w:rFonts w:ascii="Helvetica" w:hAnsi="Helvetica"/>
                <w:color w:val="000000"/>
              </w:rPr>
            </w:pPr>
            <w:hyperlink r:id="rId4" w:anchor="PartNumbers" w:history="1">
              <w:r>
                <w:rPr>
                  <w:rStyle w:val="Hyperlink"/>
                  <w:rFonts w:ascii="Helvetica" w:hAnsi="Helvetica"/>
                  <w:sz w:val="16"/>
                  <w:szCs w:val="16"/>
                </w:rPr>
                <w:t>Part Numbers</w:t>
              </w:r>
            </w:hyperlink>
          </w:p>
        </w:tc>
      </w:tr>
    </w:tbl>
    <w:p w14:paraId="7084F32C" w14:textId="77777777" w:rsidR="001A684D" w:rsidRDefault="001A684D" w:rsidP="001A684D">
      <w:pPr>
        <w:jc w:val="center"/>
        <w:rPr>
          <w:rFonts w:ascii="Helvetica" w:eastAsia="Times New Roman" w:hAnsi="Helvetica"/>
          <w:color w:val="000000"/>
        </w:rPr>
      </w:pPr>
      <w:r>
        <w:rPr>
          <w:rFonts w:ascii="Helvetica" w:eastAsia="Times New Roman" w:hAnsi="Helvetica"/>
          <w:color w:val="000000"/>
        </w:rPr>
        <w:pict w14:anchorId="5F4B3B73">
          <v:rect id="_x0000_i1026" style="width:444.6pt;height:.75pt" o:hrpct="950" o:hralign="center" o:hrstd="t" o:hrnoshade="t" o:hr="t" fillcolor="black" stroked="f"/>
        </w:pict>
      </w:r>
    </w:p>
    <w:tbl>
      <w:tblPr>
        <w:tblW w:w="4750" w:type="pct"/>
        <w:jc w:val="center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92"/>
      </w:tblGrid>
      <w:tr w:rsidR="001A684D" w14:paraId="246F9E80" w14:textId="77777777" w:rsidTr="001A684D">
        <w:trPr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71D11A" w14:textId="77777777" w:rsidR="001A684D" w:rsidRDefault="001A684D">
            <w:pPr>
              <w:jc w:val="right"/>
              <w:rPr>
                <w:rFonts w:ascii="Helvetica" w:hAnsi="Helvetica"/>
                <w:color w:val="000000"/>
              </w:rPr>
            </w:pPr>
            <w:hyperlink r:id="rId5" w:history="1">
              <w:r>
                <w:rPr>
                  <w:rStyle w:val="Hyperlink"/>
                  <w:rFonts w:ascii="Helvetica" w:hAnsi="Helvetica"/>
                  <w:sz w:val="16"/>
                  <w:szCs w:val="16"/>
                </w:rPr>
                <w:t>Help</w:t>
              </w:r>
            </w:hyperlink>
            <w:r>
              <w:rPr>
                <w:rFonts w:ascii="Helvetica" w:hAnsi="Helvetica"/>
                <w:color w:val="000000"/>
              </w:rPr>
              <w:t xml:space="preserve"> </w:t>
            </w:r>
          </w:p>
        </w:tc>
      </w:tr>
      <w:tr w:rsidR="001A684D" w14:paraId="188F9B50" w14:textId="77777777" w:rsidTr="001A684D">
        <w:trPr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92055FC" w14:textId="77777777" w:rsidR="001A684D" w:rsidRDefault="001A684D">
            <w:pPr>
              <w:spacing w:before="100" w:beforeAutospacing="1" w:after="100" w:afterAutospacing="1"/>
              <w:ind w:left="300"/>
              <w:rPr>
                <w:rFonts w:ascii="Verdana" w:hAnsi="Verdana"/>
                <w:b/>
                <w:bCs/>
                <w:color w:val="000000"/>
                <w:sz w:val="27"/>
                <w:szCs w:val="27"/>
              </w:rPr>
            </w:pPr>
            <w:bookmarkStart w:id="0" w:name="general"/>
            <w:r>
              <w:rPr>
                <w:rFonts w:ascii="Verdana" w:hAnsi="Verdana"/>
                <w:b/>
                <w:bCs/>
                <w:color w:val="000000"/>
                <w:sz w:val="27"/>
                <w:szCs w:val="27"/>
              </w:rPr>
              <w:t>Part Numbers</w:t>
            </w:r>
            <w:bookmarkEnd w:id="0"/>
            <w:r>
              <w:rPr>
                <w:rFonts w:ascii="Verdana" w:hAnsi="Verdana"/>
                <w:b/>
                <w:bCs/>
                <w:color w:val="000000"/>
                <w:sz w:val="27"/>
                <w:szCs w:val="27"/>
              </w:rPr>
              <w:t> </w:t>
            </w:r>
            <w:hyperlink r:id="rId6" w:anchor="top" w:history="1">
              <w:r>
                <w:rPr>
                  <w:rStyle w:val="Hyperlink"/>
                  <w:rFonts w:ascii="Helvetica" w:hAnsi="Helvetica"/>
                  <w:b/>
                  <w:bCs/>
                  <w:sz w:val="16"/>
                  <w:szCs w:val="16"/>
                </w:rPr>
                <w:t>Top</w:t>
              </w:r>
            </w:hyperlink>
          </w:p>
        </w:tc>
      </w:tr>
    </w:tbl>
    <w:p w14:paraId="5845FBB7" w14:textId="77777777" w:rsidR="001A684D" w:rsidRDefault="001A684D" w:rsidP="001A684D">
      <w:pPr>
        <w:jc w:val="center"/>
        <w:rPr>
          <w:rFonts w:ascii="Helvetica" w:hAnsi="Helvetica"/>
          <w:color w:val="000000"/>
        </w:rPr>
      </w:pPr>
    </w:p>
    <w:tbl>
      <w:tblPr>
        <w:tblW w:w="5000" w:type="pct"/>
        <w:jc w:val="center"/>
        <w:tblCellSpacing w:w="15" w:type="dxa"/>
        <w:tblBorders>
          <w:top w:val="single" w:sz="8" w:space="0" w:color="E0E0E0"/>
          <w:left w:val="single" w:sz="8" w:space="0" w:color="E0E0E0"/>
          <w:bottom w:val="single" w:sz="8" w:space="0" w:color="E0E0E0"/>
          <w:right w:val="single" w:sz="8" w:space="0" w:color="E0E0E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1A684D" w14:paraId="0E33F743" w14:textId="77777777" w:rsidTr="001A684D">
        <w:trPr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tbl>
            <w:tblPr>
              <w:tblW w:w="4750" w:type="pct"/>
              <w:jc w:val="center"/>
              <w:tblCellSpacing w:w="1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9"/>
              <w:gridCol w:w="455"/>
              <w:gridCol w:w="850"/>
              <w:gridCol w:w="507"/>
              <w:gridCol w:w="604"/>
              <w:gridCol w:w="538"/>
              <w:gridCol w:w="2767"/>
              <w:gridCol w:w="1085"/>
              <w:gridCol w:w="930"/>
            </w:tblGrid>
            <w:tr w:rsidR="001A684D" w14:paraId="3461F9C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0FD6896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42 results found, displaying 1 to 42 </w:t>
                  </w:r>
                </w:p>
              </w:tc>
            </w:tr>
            <w:tr w:rsidR="001A684D" w14:paraId="43D1DF3B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2DB90EF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Reference Numb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F7F8C8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Eng </w:t>
                  </w:r>
                  <w:proofErr w:type="spellStart"/>
                  <w:r>
                    <w:rPr>
                      <w:rFonts w:ascii="Helvetica" w:hAnsi="Helvetica"/>
                      <w:color w:val="000000"/>
                    </w:rPr>
                    <w:t>Chg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4B3F8B8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Quantity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D8D4D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ASM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C6A46A6" w14:textId="28823351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LESS</w:t>
                  </w:r>
                  <w:r>
                    <w:rPr>
                      <w:rFonts w:ascii="Helvetica" w:hAnsi="Helvetica"/>
                      <w:noProof/>
                      <w:color w:val="000000"/>
                    </w:rPr>
                    <w:drawing>
                      <wp:inline distT="0" distB="0" distL="0" distR="0" wp14:anchorId="64349BFE" wp14:editId="7F6D8B34">
                        <wp:extent cx="152400" cy="152400"/>
                        <wp:effectExtent l="0" t="0" r="0" b="0"/>
                        <wp:docPr id="2" name="Picture 2" descr="Remov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Remov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r:link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25228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Set Typ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FAA4ED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Descriptio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9E5D2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Reference Draw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676D1E" w14:textId="0B42EFDB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SIS Part Diagram </w:t>
                  </w:r>
                  <w:r>
                    <w:rPr>
                      <w:rFonts w:ascii="Helvetica" w:hAnsi="Helvetica"/>
                      <w:noProof/>
                      <w:color w:val="000000"/>
                    </w:rPr>
                    <w:drawing>
                      <wp:inline distT="0" distB="0" distL="0" distR="0" wp14:anchorId="51514AB8" wp14:editId="29A71E52">
                        <wp:extent cx="152400" cy="152400"/>
                        <wp:effectExtent l="0" t="0" r="0" b="0"/>
                        <wp:docPr id="1" name="Picture 1" descr="Downloa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Download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r:link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A684D" w14:paraId="46E2F7D7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56DB14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PA511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C36B84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483A3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EDE8D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0AFF1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1E8CD8D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B227CE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3516 1750 EKW 60 HZ PGS-STBY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1E8C3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0" w:history="1">
                    <w:r>
                      <w:rPr>
                        <w:rStyle w:val="Hyperlink"/>
                        <w:rFonts w:ascii="Helvetica" w:hAnsi="Helvetica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FF64C8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2B7FFEC7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0C4AC54E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A684D" w14:paraId="110E725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85DF00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1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4P444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CE57A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052EA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2DAC0A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D1DFBF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2592EFE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26C998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3516 DITA ENGINE AR-BASIC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4A559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C2464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2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F107C1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7244A8E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4A5EC73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6752DA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3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3L041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64914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26C43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B43116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FF93E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DAE06F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8E0ED8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SINGLE BEARING GEN ALIGN-3500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805EAE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1262A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4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5907E29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10CF46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CD7DC0C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E8C7AE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5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3L043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E546ED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82C6C3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416D5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80BEB1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466DFA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4F5F88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TEST - PKG GEN SET (EMCP II)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4AF07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4F7ADE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6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1593220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021A3B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C3BBAF8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88CA83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7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4P0558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71DA7E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7C05BE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991C1B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7C0A64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4B7B8C1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737781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CLEANER GP - AIR-B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07CC9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41D2A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8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31F66425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7A80958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038841C9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46CA72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19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4P7610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755301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2414D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4148E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497F32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4591D4E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9C5FAE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PICK UP GP - MAGNETIC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B3720E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F6CFA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0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33FA13FB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1D507DE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72F77153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BDD459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1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5N756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2C3C80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BDCF53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6B89F9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D0397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38F4CC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14384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NOTE-CONTROL PANEL MTG (REAR)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F297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CA5E2B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2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7BC99C8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19C37E1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D293D7F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0862B1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3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5N7588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630524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D1FCE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DF562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2F8C6F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F51558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140AC3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NOTE-CONT.&amp; PNL CHART 103158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1C366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A60585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4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AF5F1BC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122906C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0E876517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847934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5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5P2506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CEA372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051BE2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AF813B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18320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D43664C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B836D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LITERATURE GP - ENGLISH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1CD00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6" w:history="1">
                    <w:r>
                      <w:rPr>
                        <w:rStyle w:val="Hyperlink"/>
                        <w:rFonts w:ascii="Helvetica" w:hAnsi="Helvetica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F64F13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7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0DB54313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7B3DD22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6205EAE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DDAD5E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8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6I013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4C693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16C3CD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67CFB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9995D4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B9B4720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047F8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MOUNTING GP - ACL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A9D1CE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86AD95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29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773BFF5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02DD1A0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00CB3EF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3C092E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0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C0527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DD0FCC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57EACC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7B7D8A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FFC16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8AB8FD8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8BA1BE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MOTOR GP-ELEC.START (DUAL) 24V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CC390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1" w:history="1">
                    <w:r>
                      <w:rPr>
                        <w:rStyle w:val="Hyperlink"/>
                        <w:rFonts w:ascii="Helvetica" w:hAnsi="Helvetica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B423B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2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55B547B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103B132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E0C8A65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BC4BB5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3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C1627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534FF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830B23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32CEB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B31F6C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D64E58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887C9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GENERATOR 807 FRAME S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D20284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B64F4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4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2DAFDF1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2262D9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35DFEDC7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F0E11A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5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C166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C90D0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1050CE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9CCA11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A4D629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CB6C1B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7FF255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DRIVE GROUP - FA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24788A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51CAD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6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1AAD21A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6AB1CA4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E3E250F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14AF90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7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C2459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440434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60F9E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60760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69CB34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9752C3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C4EC8C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GUARD GP - BELT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78334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54409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8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3E70850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6120B29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253CD8D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DAD2C0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39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C2561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77EB60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19E7E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3E2A67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91A093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6E13E5C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A21F0B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CONNECTION GP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1B82A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1701E0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0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5E3C09AB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A56C7C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1481D44A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04BCB2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1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N678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6BE3FF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A8863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B31377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A2950A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E09007F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64E77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INDICATOR GP-FILTER CHANG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C0FDC0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2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779BE2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3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19CCB57E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53B9CBC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1D9D337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D5B6ED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4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W3759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7B77C8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530314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4DEAD5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DAD69F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0C78792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A8A75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RAIL GP-ENG.SUPPORT(</w:t>
                  </w:r>
                  <w:proofErr w:type="gramStart"/>
                  <w:r>
                    <w:rPr>
                      <w:rFonts w:ascii="Helvetica" w:hAnsi="Helvetica"/>
                      <w:color w:val="000000"/>
                    </w:rPr>
                    <w:t>GEN,RAD</w:t>
                  </w:r>
                  <w:proofErr w:type="gramEnd"/>
                  <w:r>
                    <w:rPr>
                      <w:rFonts w:ascii="Helvetica" w:hAnsi="Helvetica"/>
                      <w:color w:val="000000"/>
                    </w:rPr>
                    <w:t xml:space="preserve"> &amp;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E274F2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5154FA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5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7D4101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2CB99B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7B1ADB8C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2D7B093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6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W522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41C82C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D1EE4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AFC9E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E26DA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7957085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B0A516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FAN PULLEY 0.428 RATIO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E24B1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7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56692C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8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62F8535A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50658DA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77FD869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BA27E0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49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W5639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3CAE18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93B27C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70C89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CB380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30ED62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D0FB31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BLOWER FA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E55BE1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0" w:history="1">
                    <w:r>
                      <w:rPr>
                        <w:rStyle w:val="Hyperlink"/>
                        <w:rFonts w:ascii="Helvetica" w:hAnsi="Helvetica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6A384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1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0C89807F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5420E1F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E39369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21351B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2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W6669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A32C18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83849E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77797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C7C52B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87E8AC2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99DEF2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GUARD GP - DAMPE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AEC40E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482851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3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33AC9965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3EF701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8ECD2F7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F858C8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4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7W8708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16C48B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22F820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39D358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11BE30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5E21D21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841F5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INSTALLATION ARRANGEMENT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B2B70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C24556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5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B0B921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60662E5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761E5801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5EFA2A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6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8N9639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4043B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72121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C2D54C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219136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70A4576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017A10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GUARD GP-DAMPE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8A39C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D6664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7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2D41E168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052310A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3754192F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371225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8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9Y258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63FD32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9944DB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97566E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7FA73F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E3F3A06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A1BE9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TERMINAL STRIP CONNECTION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A1A5CF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06E021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59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10575EDE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056E33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1F988A5A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2DF32B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0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9Y6676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7A9FFB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C493E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6C10F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3D4999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153455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E85921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RADIATOR GP (C) (46/CV) (IEA)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5428E3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57AD1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1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39601387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A00523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9F2C90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35D9F75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2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1035640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5F186A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DC7EFF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4E9AA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48F8EB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2622BF1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B3C77E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HARNESS AS - WIRING-3516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9D060A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A181BE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3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644840A9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216EB2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1184AB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2E5792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4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1036101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86573E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71C619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D90E0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FFB645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A45B3AD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F0ACBA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CONTROL GP -A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C340E1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0DD10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5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40D0461F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BF7143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35586B33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11EE49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6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104470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331ED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33C0C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7675F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8996ED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3EC2BD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FC1C9A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MTG GP - CONTROL PNL (EMCP II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61718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D4CC61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7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78448C7E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1C154D5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703A84C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8CEBD1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8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1049728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E38731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A5316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65C8D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D59F7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7537225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74ECE1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MOUNTING GP - CONTACTO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44D0E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C0ED62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69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06168C3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10040A9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954B201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2A0EA3A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0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105718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EAA017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B05D42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9A85A9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AA85A2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7984BD6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8A2224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FASTENER GP - EMCP II (3516)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09562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3B130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1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54B1CA55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13DA36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C2EA3E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43ABEFA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2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1080726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615AC2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87AA09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6EEEA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1C6995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AF5978A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C3696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CONNECTIONS GP - ELECTRICAL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AFF10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9BDA9F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3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7185EB7A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0452A4B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8EAB12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39A78FD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4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9Y782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C463A4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372D8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8D99B2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23347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49F88C6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74EF6D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DUCT FLANG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B60409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5" w:history="1">
                    <w:r>
                      <w:rPr>
                        <w:rStyle w:val="Hyperlink"/>
                        <w:rFonts w:ascii="Helvetica" w:hAnsi="Helvetica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69ABA5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6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3DD333D8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E9A3AE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23430D39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A78C39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7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1052048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5F3E40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87EA8A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E198BB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113B3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119FACF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CB7AFC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COOLANT LEVEL SENSO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DEC08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8BE7A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8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7CBC120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5E5EFA7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673A055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60D86F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79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5N2438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FF908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A57E92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999394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37B2D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D4853E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08A2F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FLEXIBLE FUEL LINES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361D3B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0" w:history="1">
                    <w:r>
                      <w:rPr>
                        <w:rStyle w:val="Hyperlink"/>
                        <w:rFonts w:ascii="Helvetica" w:hAnsi="Helvetica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B03435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1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0DF15B6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7ECAE8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2843FB3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F4C1B6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2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7E6681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5C496A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D4B3A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7FBDFF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CC9EB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8F2A17C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29F06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FUEL COOLE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F7AD6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6C32A8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3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0FA7B88C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5308B22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084503E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305F8AA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4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1070169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581B6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20820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2A370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8E605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811A332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7AE8F9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FUEL PRIMING PUMP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EC7EA0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68E0C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5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51DB2C2E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7F07307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282903F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03AD0B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6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PA5313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B665E9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1488E3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784C45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B6E5C0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3CD91D8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060FDB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LUBRICATING OIL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3F2EF3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9CFC343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A684D" w14:paraId="5C6176A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75E48F7C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A684D" w14:paraId="7ED638A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22114F5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7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5P2586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D1C92D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C39453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20973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956AD3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40F233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985DB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OIL - BULK - ONE LITE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50823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29F283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8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0F447F64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7B47DF0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57E92E90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1D7E37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89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6I2964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23D1DC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ACFA5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00CD6A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7930EC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AB6AF1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E32A0A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AUTOMATIC VOLTAGE REGULATOR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749FF4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D44F0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0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1471E122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27AC34C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0B29E045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6FD68E3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1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0P1560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1AF56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44479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47BD61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D0B620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AE7C2F1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82E5ECF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E_3_____________3 EMCPII PANEL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F7FB1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67D38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2" w:tgtFrame="_blank" w:history="1">
                    <w:r>
                      <w:rPr>
                        <w:rStyle w:val="Hyperlink"/>
                        <w:rFonts w:ascii="Helvetica" w:hAnsi="Helvetica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2E878DC9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608D79D3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04C5F33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215734B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3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9Y7876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98DD1A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0B1D674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7CFC9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2F37F55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2689C1F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23A381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OIL PAN DRAIN VALVE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870FB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4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Drawing...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E72CA4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5" w:tgtFrame="_blank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View Diagram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</w:t>
                  </w:r>
                </w:p>
              </w:tc>
            </w:tr>
            <w:tr w:rsidR="001A684D" w14:paraId="5F27B806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3911138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</w:tr>
            <w:tr w:rsidR="001A684D" w14:paraId="018E26F5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1CBBA0A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6" w:tooltip="Expand" w:history="1">
                    <w:r>
                      <w:rPr>
                        <w:rStyle w:val="Hyperlink"/>
                        <w:rFonts w:ascii="Helvetica" w:hAnsi="Helvetica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PP1107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ACCEC6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385642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F6057C2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135F4E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83C0528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19EB6DC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2520BHP 1800GEN KWWOF 60HZ SBY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0D9DBE8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0D61FC9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A684D" w14:paraId="5719911D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gridSpan w:val="9"/>
                  <w:vAlign w:val="center"/>
                  <w:hideMark/>
                </w:tcPr>
                <w:p w14:paraId="45793CAD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A684D" w14:paraId="7C046CC8" w14:textId="77777777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0AE0E9CB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hyperlink r:id="rId97" w:tooltip="Expand" w:history="1">
                    <w:r>
                      <w:rPr>
                        <w:rStyle w:val="Hyperlink"/>
                        <w:rFonts w:ascii="Helvetica" w:hAnsi="Helvetica"/>
                        <w:color w:val="000000"/>
                        <w:sz w:val="15"/>
                        <w:szCs w:val="15"/>
                      </w:rPr>
                      <w:t> </w:t>
                    </w:r>
                  </w:hyperlink>
                  <w:r>
                    <w:rPr>
                      <w:rFonts w:ascii="Helvetica" w:hAnsi="Helvetica"/>
                      <w:color w:val="000000"/>
                    </w:rPr>
                    <w:t xml:space="preserve"> - 0T9477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175C591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294E0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1A424A9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>I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11F3C5D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5B94E1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26B2E1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  <w:r>
                    <w:rPr>
                      <w:rFonts w:ascii="Helvetica" w:hAnsi="Helvetica"/>
                      <w:color w:val="000000"/>
                    </w:rPr>
                    <w:t xml:space="preserve">1879 KW @ 1800 RPM (2520 BHP)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D40497" w14:textId="77777777" w:rsidR="001A684D" w:rsidRDefault="001A684D">
                  <w:pPr>
                    <w:rPr>
                      <w:rFonts w:ascii="Helvetica" w:hAnsi="Helvetica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4C105B4" w14:textId="77777777" w:rsidR="001A684D" w:rsidRDefault="001A684D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50CE1CCE" w14:textId="77777777" w:rsidR="001A684D" w:rsidRDefault="001A68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9C51B71" w14:textId="5378EA26" w:rsidR="003758E0" w:rsidRDefault="003758E0"/>
    <w:sectPr w:rsidR="003758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NDY3t7QwNzMzN7JQ0lEKTi0uzszPAykwrAUAFIaDsiwAAAA="/>
  </w:docVars>
  <w:rsids>
    <w:rsidRoot w:val="001A684D"/>
    <w:rsid w:val="001A684D"/>
    <w:rsid w:val="00375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85064"/>
  <w15:chartTrackingRefBased/>
  <w15:docId w15:val="{9699FED8-93F8-4BD6-8770-E9AD9767E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84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A684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9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javascript:%20void%200" TargetMode="External"/><Relationship Id="rId21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42" Type="http://schemas.openxmlformats.org/officeDocument/2006/relationships/hyperlink" Target="javascript:%20void%200" TargetMode="External"/><Relationship Id="rId47" Type="http://schemas.openxmlformats.org/officeDocument/2006/relationships/hyperlink" Target="javascript:%20void%200" TargetMode="External"/><Relationship Id="rId63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35640" TargetMode="External"/><Relationship Id="rId68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84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89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6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3L0432" TargetMode="External"/><Relationship Id="rId11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32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C0527" TargetMode="External"/><Relationship Id="rId37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3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W6669" TargetMode="External"/><Relationship Id="rId58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74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79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90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6I2964" TargetMode="External"/><Relationship Id="rId95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9Y7876" TargetMode="External"/><Relationship Id="rId22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5N7562" TargetMode="External"/><Relationship Id="rId27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5P2506" TargetMode="External"/><Relationship Id="rId43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N6782" TargetMode="External"/><Relationship Id="rId48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W5224" TargetMode="External"/><Relationship Id="rId64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69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49728" TargetMode="External"/><Relationship Id="rId80" Type="http://schemas.openxmlformats.org/officeDocument/2006/relationships/hyperlink" Target="javascript:%20void%200" TargetMode="External"/><Relationship Id="rId85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70169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4P4444" TargetMode="External"/><Relationship Id="rId17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25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33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38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C2459" TargetMode="External"/><Relationship Id="rId46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9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9Y2582" TargetMode="External"/><Relationship Id="rId67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44704" TargetMode="External"/><Relationship Id="rId20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4P7610" TargetMode="External"/><Relationship Id="rId41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4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62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70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75" Type="http://schemas.openxmlformats.org/officeDocument/2006/relationships/hyperlink" Target="javascript:%20void%200" TargetMode="External"/><Relationship Id="rId83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E6681" TargetMode="External"/><Relationship Id="rId88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5P2586" TargetMode="External"/><Relationship Id="rId91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96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" Type="http://schemas.openxmlformats.org/officeDocument/2006/relationships/styles" Target="styles.xml"/><Relationship Id="rId6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5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23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28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36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C1664" TargetMode="External"/><Relationship Id="rId49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7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8N9639" TargetMode="External"/><Relationship Id="rId10" Type="http://schemas.openxmlformats.org/officeDocument/2006/relationships/hyperlink" Target="javascript:%20void%200" TargetMode="External"/><Relationship Id="rId31" Type="http://schemas.openxmlformats.org/officeDocument/2006/relationships/hyperlink" Target="javascript:%20void%200" TargetMode="External"/><Relationship Id="rId44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2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60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65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36101" TargetMode="External"/><Relationship Id="rId73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80726" TargetMode="External"/><Relationship Id="rId78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52048" TargetMode="External"/><Relationship Id="rId81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5N2438" TargetMode="External"/><Relationship Id="rId86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94" Type="http://schemas.openxmlformats.org/officeDocument/2006/relationships/hyperlink" Target="javascript:%20void%200" TargetMode="External"/><Relationship Id="rId99" Type="http://schemas.openxmlformats.org/officeDocument/2006/relationships/theme" Target="theme/theme1.xml"/><Relationship Id="rId4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9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3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8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4P0558" TargetMode="External"/><Relationship Id="rId39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34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C1627" TargetMode="External"/><Relationship Id="rId50" Type="http://schemas.openxmlformats.org/officeDocument/2006/relationships/hyperlink" Target="javascript:%20void%200" TargetMode="External"/><Relationship Id="rId55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W8708" TargetMode="External"/><Relationship Id="rId76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9Y7822" TargetMode="External"/><Relationship Id="rId97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7" Type="http://schemas.openxmlformats.org/officeDocument/2006/relationships/image" Target="media/image1.jpeg"/><Relationship Id="rId71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1057184" TargetMode="External"/><Relationship Id="rId92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0P1560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6I0134" TargetMode="External"/><Relationship Id="rId24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5N7588" TargetMode="External"/><Relationship Id="rId40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C2561" TargetMode="External"/><Relationship Id="rId45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W3759" TargetMode="External"/><Relationship Id="rId66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87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61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9Y6676" TargetMode="External"/><Relationship Id="rId82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9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14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3L0414" TargetMode="External"/><Relationship Id="rId30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35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56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77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8" Type="http://schemas.openxmlformats.org/officeDocument/2006/relationships/image" Target="cid:image001.jpg@01D6810B.B66E3EB0" TargetMode="External"/><Relationship Id="rId51" Type="http://schemas.openxmlformats.org/officeDocument/2006/relationships/hyperlink" Target="https://sis.cat.com/sisweb/servlet/cat.dcs.sis.controller.integration.CSSISIntegrationServlet?accessmethod=parts&amp;interfaceind=A&amp;lang=E&amp;infotypeid=5&amp;3framestate=N&amp;serialno=25Z04149&amp;searchword=7W5639" TargetMode="External"/><Relationship Id="rId72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93" Type="http://schemas.openxmlformats.org/officeDocument/2006/relationships/hyperlink" Target="https://tmiwebclassic.cat.com/tmi/servlet/TMIDirector?Action=buildtab&amp;refkind=RNTMIRefNum&amp;tab=ASAsShippedDisplay&amp;hideBackButton=1&amp;tabkey=25Z04149&amp;serialnumber=25Z04149&amp;builddate=1994-10-05&amp;isPerkins=false&amp;tabParam1=engineTest&amp;searchkey=25Z04149" TargetMode="External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11</Words>
  <Characters>20589</Characters>
  <Application>Microsoft Office Word</Application>
  <DocSecurity>0</DocSecurity>
  <Lines>171</Lines>
  <Paragraphs>48</Paragraphs>
  <ScaleCrop>false</ScaleCrop>
  <Company/>
  <LinksUpToDate>false</LinksUpToDate>
  <CharactersWithSpaces>2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Csapo</dc:creator>
  <cp:keywords/>
  <dc:description/>
  <cp:lastModifiedBy>Ed Csapo</cp:lastModifiedBy>
  <cp:revision>1</cp:revision>
  <dcterms:created xsi:type="dcterms:W3CDTF">2020-12-04T22:16:00Z</dcterms:created>
  <dcterms:modified xsi:type="dcterms:W3CDTF">2020-12-04T22:17:00Z</dcterms:modified>
</cp:coreProperties>
</file>